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Aspiring</w:t>
      </w:r>
      <w:r>
        <w:t xml:space="preserve"> </w:t>
      </w:r>
      <w:r>
        <w:t xml:space="preserve">Astronomer</w:t>
      </w:r>
      <w:r>
        <w:t xml:space="preserve"> </w:t>
      </w:r>
      <w:r>
        <w:t xml:space="preserve">in</w:t>
      </w:r>
      <w:r>
        <w:t xml:space="preserve"> </w:t>
      </w:r>
      <w:r>
        <w:t xml:space="preserve">Israel</w:t>
      </w:r>
      <w:r>
        <w:t xml:space="preserve"> </w:t>
      </w:r>
      <w:r>
        <w:t xml:space="preserve">Jerusalem</w:t>
      </w:r>
    </w:p>
    <w:bookmarkStart w:id="21" w:name="internship-application-letter"/>
    <w:p>
      <w:pPr>
        <w:pStyle w:val="Heading1"/>
      </w:pPr>
      <w:r>
        <w:t xml:space="preserve">Internship Application Letter</w:t>
      </w:r>
    </w:p>
    <w:bookmarkStart w:id="20" w:name="Xd59850ab7519c7278c6ba00b9f93bb48197af73"/>
    <w:p>
      <w:pPr>
        <w:pStyle w:val="Heading2"/>
      </w:pPr>
      <w:r>
        <w:t xml:space="preserve">Aspiring Astronomer Seeking Opportunity in Israel Jerusalem</w:t>
      </w:r>
    </w:p>
    <w:bookmarkEnd w:id="20"/>
    <w:bookmarkEnd w:id="21"/>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 | [LinkedIn/GitHub Profile (Optional)]</w:t>
      </w:r>
    </w:p>
    <w:p>
      <w:pPr>
        <w:pStyle w:val="BodyText"/>
      </w:pPr>
      <w:r>
        <w:t xml:space="preserve">Dear Hiring Committee,</w:t>
      </w:r>
    </w:p>
    <w:p>
      <w:pPr>
        <w:pStyle w:val="BodyText"/>
      </w:pPr>
      <w:r>
        <w:t xml:space="preserve">August 26, 2023</w:t>
      </w:r>
    </w:p>
    <w:bookmarkStart w:id="22" w:name="X9f9ef30a244fcd8371986ffe4406e0b948aa564"/>
    <w:p>
      <w:pPr>
        <w:pStyle w:val="Heading2"/>
      </w:pPr>
      <w:r>
        <w:t xml:space="preserve">Subject: Internship Application Letter for Astronomer Position at [Institution Name] in Israel Jerusalem</w:t>
      </w:r>
    </w:p>
    <w:p>
      <w:pPr>
        <w:pStyle w:val="FirstParagraph"/>
      </w:pPr>
      <w:r>
        <w:t xml:space="preserve">It is with profound enthusiasm and deep respect for the historical and scientific legacy of Jerusalem that I submit my application for the Astronomer Internship position at [Institution Name], located within the vibrant academic ecosystem of Israel Jerusalem. As an aspiring Astronomer whose academic journey has been meticulously aligned with celestial exploration, I have long admired how this ancient city—where civilizations once charted stars to guide navigation and agriculture—now stands at the forefront of modern astronomical research through institutions like the Hebrew University of Jerusalem’s Wise Observatory and the Rubin Observatory (planned). This internship represents not merely a professional opportunity, but a chance to contribute to humanity’s cosmic understanding within one of Earth’s most geographically privileged locations for astronomy.</w:t>
      </w:r>
    </w:p>
    <w:p>
      <w:pPr>
        <w:pStyle w:val="BodyText"/>
      </w:pPr>
      <w:r>
        <w:t xml:space="preserve">My academic foundation in Astrophysics at [Your University] has equipped me with rigorous analytical and technical skills directly applicable to contemporary astronomical research. In my coursework, I mastered stellar spectroscopy, exoplanet transit analysis, and radio interferometry techniques—skills I applied during a semester-long project analyzing light curves from the Kepler space telescope to identify potential habitable-zone exoplanets. This work required extensive data processing using Python (Astroquery library) and visualization with Matplotlib, resulting in a peer-reviewed conference abstract at the International Astronomical Union Student Symposium. Beyond technical proficiency, I cultivated a collaborative approach through my role as lead researcher for my university’s Astronomy Club, organizing stargazing nights that engaged over 200 students in observing Jupiter’s moons and meteor showers—a testament to my ability to communicate complex astronomical concepts accessibly.</w:t>
      </w:r>
    </w:p>
    <w:p>
      <w:pPr>
        <w:pStyle w:val="BodyText"/>
      </w:pPr>
      <w:r>
        <w:t xml:space="preserve">What compels me most toward Israel Jerusalem is its unparalleled convergence of historical significance and cutting-edge innovation. The city’s high elevation (700 meters above sea level), minimal light pollution, and arid climate create near-ideal conditions for optical astronomy—conditions that have attracted institutions like the Wise Observatory since 1963. I am particularly drawn to [Institution Name]’s pioneering work in [mention specific project: e.g., "the study of dark matter distribution via gravitational lensing" or "UV spectroscopy of early galaxy formation"], which aligns with my thesis focus on galaxy evolution. Having followed Professor [Name]’s recent paper on "[Title]" in The Astrophysical Journal, I am eager to contribute to similar research under expert mentorship within Israel Jerusalem’s unique scientific environment. Furthermore, I recognize that the cultural tapestry of Jerusalem—where ancient astronomical traditions meet modern technology—fosters a mindset of interdisciplinary inquiry essential for solving complex cosmic questions.</w:t>
      </w:r>
    </w:p>
    <w:p>
      <w:pPr>
        <w:pStyle w:val="BodyText"/>
      </w:pPr>
      <w:r>
        <w:t xml:space="preserve">My hands-on experience further prepares me for this role. As a research assistant at [Previous Institution/Lab], I maintained and operated a robotic telescope array, conducted night-sky observations during two field seasons in Chile’s Atacama Desert (one of Earth’s driest regions), and processed terabytes of data for an NSF-funded project on stellar nurseries. These experiences taught me the discipline required for precise celestial measurements and the resilience needed when weather disrupts critical observation windows—a reality I understand intimately while considering Israel Jerusalem’s seasonal climate patterns. I am proficient in industry-standard software including IRAF, DS9, and TOPCAT, and possess foundational skills in telescope control systems that would allow me to immediately support observational campaigns.</w:t>
      </w:r>
    </w:p>
    <w:p>
      <w:pPr>
        <w:pStyle w:val="BodyText"/>
      </w:pPr>
      <w:r>
        <w:t xml:space="preserve">The significance of this Internship Application Letter extends beyond professional development. For me, applying to work as an Astronomer in Israel Jerusalem embodies a lifelong aspiration shaped by the region’s role in humanity’s quest to understand the cosmos. From Babylonian star catalogs preserved in cuneiform tablets to Isaac Newton’s correspondence about celestial mechanics, this city has been a crucible for astronomical thought. To study under institutions that now operate advanced telescopes like those at Mount Meron (near Jerusalem) or collaborate with global projects such as the European Southern Observatory, is an honor I seek with humility and determination. I am not merely applying to gain experience; I aim to contribute meaningfully to your research while learning from the wisdom embedded in this sacred landscape.</w:t>
      </w:r>
    </w:p>
    <w:p>
      <w:pPr>
        <w:pStyle w:val="BodyText"/>
      </w:pPr>
      <w:r>
        <w:t xml:space="preserve">I understand that the Astronomer Internship at [Institution Name] demands both intellectual rigor and adaptability. My academic record reflects consistent excellence (3.9/4.0 GPA), my technical skills are robust, and my passion for astronomy is deeply rooted in cultural appreciation of the subject’s historical continuity—from ancient Mesopotamian sky-watchers to modern-day researchers in Jerusalem. I am prepared to commit fully to your research goals, whether supporting night observations at a high-altitude observatory or analyzing archival data sets through advanced computational methods.</w:t>
      </w:r>
    </w:p>
    <w:p>
      <w:pPr>
        <w:pStyle w:val="BodyText"/>
      </w:pPr>
      <w:r>
        <w:t xml:space="preserve">Thank you for considering my application. I have attached my resume, academic transcripts, and two letters of recommendation from professors specializing in astrophysics for your review. I am eager to discuss how my background in stellar dynamics, data analysis, and dedication to advancing astronomical knowledge can support [Institution Name]’s mission as part of Israel Jerusalem’s scientific community. I look forward to the possibility of contributing my skills as an emerging Astronomer within this extraordinary academic environment.</w:t>
      </w:r>
    </w:p>
    <w:p>
      <w:pPr>
        <w:pStyle w:val="BodyText"/>
      </w:pPr>
      <w:r>
        <w:t xml:space="preserve">Sincerely,</w:t>
      </w:r>
    </w:p>
    <w:p>
      <w:pPr>
        <w:pStyle w:val="BodyText"/>
      </w:pPr>
      <w:r>
        <w:t xml:space="preserve">[Your Full Name]</w:t>
      </w:r>
    </w:p>
    <w:p>
      <w:pPr>
        <w:pStyle w:val="BodyText"/>
      </w:pPr>
      <w:r>
        <w:t xml:space="preserve">Note on "Israel Jerusalem": This letter specifically emphasizes the unique astronomical advantages of Jerusalem, Israel—including its geographic altitude, clear skies, historical connection to celestial studies, and proximity to leading institutions like the Hebrew University of Jerusalem’s Wise Observatory. The application is tailored to leverage these location-specific assets for a meaningful Astronomer internship experienc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Aspiring Astronomer in Israel Jerusalem</dc:title>
  <dc:creator/>
  <dc:language>en</dc:language>
  <cp:keywords/>
  <dcterms:created xsi:type="dcterms:W3CDTF">2026-07-20T19:10:57Z</dcterms:created>
  <dcterms:modified xsi:type="dcterms:W3CDTF">2026-07-20T19:10:57Z</dcterms:modified>
</cp:coreProperties>
</file>

<file path=docProps/custom.xml><?xml version="1.0" encoding="utf-8"?>
<Properties xmlns="http://schemas.openxmlformats.org/officeDocument/2006/custom-properties" xmlns:vt="http://schemas.openxmlformats.org/officeDocument/2006/docPropsVTypes"/>
</file>